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AEAD43" w14:textId="77777777" w:rsidR="008178E1" w:rsidRDefault="008178E1" w:rsidP="008178E1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40A88F11" wp14:editId="44AC5CF2">
                <wp:extent cx="6858635" cy="1016000"/>
                <wp:effectExtent l="0" t="0" r="0" b="0"/>
                <wp:docPr id="912320362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66" y="47"/>
                          <a:chExt cx="10801" cy="1600"/>
                        </a:xfrm>
                      </wpg:grpSpPr>
                      <wps:wsp>
                        <wps:cNvPr id="461386126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-66" y="47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9E2349" w14:textId="77777777" w:rsidR="008178E1" w:rsidRDefault="008178E1" w:rsidP="008178E1">
                              <w:pPr>
                                <w:spacing w:before="62"/>
                                <w:ind w:left="117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3)</w:t>
                              </w:r>
                            </w:p>
                            <w:p w14:paraId="0BBC8EB3" w14:textId="77777777" w:rsidR="008178E1" w:rsidRDefault="008178E1" w:rsidP="008178E1">
                              <w:pPr>
                                <w:spacing w:before="89"/>
                                <w:ind w:left="1708" w:right="546"/>
                                <w:jc w:val="center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Continuing</w:t>
                              </w:r>
                              <w:r>
                                <w:rPr>
                                  <w:color w:val="25408F"/>
                                  <w:spacing w:val="9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Review</w:t>
                              </w:r>
                              <w:r>
                                <w:rPr>
                                  <w:color w:val="25408F"/>
                                  <w:spacing w:val="9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/</w:t>
                              </w:r>
                              <w:r>
                                <w:rPr>
                                  <w:color w:val="25408F"/>
                                  <w:spacing w:val="10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Annual</w:t>
                              </w:r>
                              <w:r>
                                <w:rPr>
                                  <w:color w:val="25408F"/>
                                  <w:spacing w:val="9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report</w:t>
                              </w:r>
                              <w:r>
                                <w:rPr>
                                  <w:color w:val="25408F"/>
                                  <w:spacing w:val="9"/>
                                  <w:w w:val="11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0"/>
                                </w:rPr>
                                <w:t>format</w:t>
                              </w:r>
                            </w:p>
                            <w:p w14:paraId="5BBB2113" w14:textId="77777777" w:rsidR="008178E1" w:rsidRPr="00E941E3" w:rsidRDefault="008178E1" w:rsidP="008178E1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34F0AAA6" w14:textId="45FAAEEC" w:rsidR="008178E1" w:rsidRPr="00E941E3" w:rsidRDefault="00421990" w:rsidP="008178E1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0FCF667E" w14:textId="77777777" w:rsidR="008178E1" w:rsidRDefault="008178E1" w:rsidP="008178E1">
                              <w:pPr>
                                <w:tabs>
                                  <w:tab w:val="left" w:pos="7387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57738707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94" y="149"/>
                            <a:ext cx="1101" cy="13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81CC86" w14:textId="019C773D" w:rsidR="008178E1" w:rsidRDefault="00421990" w:rsidP="008178E1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6A970419" wp14:editId="3E8521FA">
                                    <wp:extent cx="669365" cy="687070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9598" cy="6975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A88F11" id="Group 90" o:spid="_x0000_s1026" style="width:540.05pt;height:80pt;mso-position-horizontal-relative:char;mso-position-vertical-relative:line" coordorigin="-66,47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7" type="#_x0000_t202" style="position:absolute;left:-66;top:47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" fillcolor="#e5b8b7 [1301]" stroked="f">
                  <v:textbox inset="0,0,0,0">
                    <w:txbxContent>
                      <w:p w14:paraId="569E2349" w14:textId="77777777" w:rsidR="008178E1" w:rsidRDefault="008178E1" w:rsidP="008178E1">
                        <w:pPr>
                          <w:spacing w:before="62"/>
                          <w:ind w:left="117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3)</w:t>
                        </w:r>
                      </w:p>
                      <w:p w14:paraId="0BBC8EB3" w14:textId="77777777" w:rsidR="008178E1" w:rsidRDefault="008178E1" w:rsidP="008178E1">
                        <w:pPr>
                          <w:spacing w:before="89"/>
                          <w:ind w:left="1708" w:right="546"/>
                          <w:jc w:val="center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Continuing</w:t>
                        </w:r>
                        <w:r>
                          <w:rPr>
                            <w:color w:val="25408F"/>
                            <w:spacing w:val="9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Review</w:t>
                        </w:r>
                        <w:r>
                          <w:rPr>
                            <w:color w:val="25408F"/>
                            <w:spacing w:val="9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/</w:t>
                        </w:r>
                        <w:r>
                          <w:rPr>
                            <w:color w:val="25408F"/>
                            <w:spacing w:val="10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Annual</w:t>
                        </w:r>
                        <w:r>
                          <w:rPr>
                            <w:color w:val="25408F"/>
                            <w:spacing w:val="9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report</w:t>
                        </w:r>
                        <w:r>
                          <w:rPr>
                            <w:color w:val="25408F"/>
                            <w:spacing w:val="9"/>
                            <w:w w:val="115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0"/>
                          </w:rPr>
                          <w:t>format</w:t>
                        </w:r>
                      </w:p>
                      <w:p w14:paraId="5BBB2113" w14:textId="77777777" w:rsidR="008178E1" w:rsidRPr="00E941E3" w:rsidRDefault="008178E1" w:rsidP="008178E1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34F0AAA6" w14:textId="45FAAEEC" w:rsidR="008178E1" w:rsidRPr="00E941E3" w:rsidRDefault="00421990" w:rsidP="008178E1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0FCF667E" w14:textId="77777777" w:rsidR="008178E1" w:rsidRDefault="008178E1" w:rsidP="008178E1">
                        <w:pPr>
                          <w:tabs>
                            <w:tab w:val="left" w:pos="7387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91" o:spid="_x0000_s1028" type="#_x0000_t202" style="position:absolute;left:94;top:149;width:1101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" stroked="f">
                  <v:textbox inset="0,0,0,0">
                    <w:txbxContent>
                      <w:p w14:paraId="4981CC86" w14:textId="019C773D" w:rsidR="008178E1" w:rsidRDefault="00421990" w:rsidP="008178E1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6A970419" wp14:editId="3E8521FA">
                              <wp:extent cx="669365" cy="687070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9598" cy="6975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A39A462" w14:textId="77777777" w:rsidR="008178E1" w:rsidRDefault="008178E1" w:rsidP="008178E1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20FC7162" wp14:editId="0F968C8E">
                <wp:extent cx="6845300" cy="1465580"/>
                <wp:effectExtent l="9525" t="9525" r="12700" b="10795"/>
                <wp:docPr id="37604635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4C04B38" w14:textId="77777777" w:rsidR="008178E1" w:rsidRDefault="008178E1" w:rsidP="008178E1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701290A9" w14:textId="77777777" w:rsidR="008178E1" w:rsidRDefault="008178E1" w:rsidP="008178E1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: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.………………………………………………………………......................…………………………………………………..</w:t>
                            </w:r>
                          </w:p>
                          <w:p w14:paraId="1344A420" w14:textId="77777777" w:rsidR="008178E1" w:rsidRDefault="008178E1" w:rsidP="008178E1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5900FBDE" w14:textId="77777777" w:rsidR="00884A12" w:rsidRDefault="008178E1" w:rsidP="008178E1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spacing w:val="19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  <w:r>
                              <w:rPr>
                                <w:color w:val="231F20"/>
                                <w:spacing w:val="19"/>
                                <w:w w:val="120"/>
                              </w:rPr>
                              <w:t xml:space="preserve"> </w:t>
                            </w:r>
                          </w:p>
                          <w:p w14:paraId="4B591580" w14:textId="5D3BC4FD" w:rsidR="008178E1" w:rsidRDefault="008178E1" w:rsidP="008178E1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339A99FB" w14:textId="77777777" w:rsidR="008178E1" w:rsidRDefault="008178E1" w:rsidP="008178E1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4D11FACA" w14:textId="77777777" w:rsidR="008178E1" w:rsidRDefault="008178E1" w:rsidP="008178E1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FC7162" id="Text Box 129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54C04B38" w14:textId="77777777" w:rsidR="008178E1" w:rsidRDefault="008178E1" w:rsidP="008178E1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701290A9" w14:textId="77777777" w:rsidR="008178E1" w:rsidRDefault="008178E1" w:rsidP="008178E1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: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.………………………………………………………………......................…………………………………………………..</w:t>
                      </w:r>
                    </w:p>
                    <w:p w14:paraId="1344A420" w14:textId="77777777" w:rsidR="008178E1" w:rsidRDefault="008178E1" w:rsidP="008178E1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5900FBDE" w14:textId="77777777" w:rsidR="00884A12" w:rsidRDefault="008178E1" w:rsidP="008178E1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spacing w:val="19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  <w:r>
                        <w:rPr>
                          <w:color w:val="231F20"/>
                          <w:spacing w:val="19"/>
                          <w:w w:val="120"/>
                        </w:rPr>
                        <w:t xml:space="preserve"> </w:t>
                      </w:r>
                    </w:p>
                    <w:p w14:paraId="4B591580" w14:textId="5D3BC4FD" w:rsidR="008178E1" w:rsidRDefault="008178E1" w:rsidP="008178E1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339A99FB" w14:textId="77777777" w:rsidR="008178E1" w:rsidRDefault="008178E1" w:rsidP="008178E1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4D11FACA" w14:textId="77777777" w:rsidR="008178E1" w:rsidRDefault="008178E1" w:rsidP="008178E1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63F5B1" w14:textId="77777777" w:rsidR="008178E1" w:rsidRDefault="008178E1" w:rsidP="008178E1">
      <w:pPr>
        <w:rPr>
          <w:rFonts w:ascii="Verdana"/>
          <w:sz w:val="20"/>
        </w:rPr>
        <w:sectPr w:rsidR="008178E1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75D55E54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441"/>
        </w:tabs>
        <w:spacing w:before="75"/>
        <w:rPr>
          <w:sz w:val="18"/>
        </w:rPr>
      </w:pPr>
      <w:r>
        <w:rPr>
          <w:color w:val="231F20"/>
          <w:w w:val="115"/>
          <w:sz w:val="18"/>
        </w:rPr>
        <w:t>Dat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:</w:t>
      </w:r>
    </w:p>
    <w:p w14:paraId="1590A891" w14:textId="77777777" w:rsidR="008178E1" w:rsidRDefault="008178E1" w:rsidP="008178E1">
      <w:pPr>
        <w:pStyle w:val="BodyText"/>
        <w:spacing w:before="4"/>
        <w:rPr>
          <w:sz w:val="17"/>
        </w:rPr>
      </w:pPr>
    </w:p>
    <w:p w14:paraId="699F7374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441"/>
        </w:tabs>
        <w:rPr>
          <w:sz w:val="18"/>
        </w:rPr>
      </w:pPr>
      <w:r>
        <w:rPr>
          <w:color w:val="231F20"/>
          <w:w w:val="120"/>
          <w:sz w:val="18"/>
        </w:rPr>
        <w:t>Date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art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30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udy:</w:t>
      </w:r>
    </w:p>
    <w:p w14:paraId="251D0C7F" w14:textId="77777777" w:rsidR="008178E1" w:rsidRDefault="008178E1" w:rsidP="008178E1">
      <w:pPr>
        <w:pStyle w:val="BodyText"/>
        <w:spacing w:before="75" w:line="470" w:lineRule="auto"/>
        <w:ind w:left="160" w:right="2947"/>
      </w:pPr>
      <w:r>
        <w:br w:type="column"/>
      </w:r>
      <w:r>
        <w:rPr>
          <w:color w:val="231F20"/>
          <w:w w:val="120"/>
        </w:rPr>
        <w:t>Validity of approval:</w:t>
      </w:r>
      <w:r>
        <w:rPr>
          <w:color w:val="231F20"/>
          <w:spacing w:val="1"/>
          <w:w w:val="120"/>
        </w:rPr>
        <w:t xml:space="preserve"> </w:t>
      </w:r>
      <w:r>
        <w:rPr>
          <w:color w:val="231F20"/>
          <w:w w:val="115"/>
        </w:rPr>
        <w:t>Propos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dat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Completion:</w:t>
      </w:r>
    </w:p>
    <w:p w14:paraId="6675386E" w14:textId="77777777" w:rsidR="008178E1" w:rsidRDefault="008178E1" w:rsidP="008178E1">
      <w:pPr>
        <w:spacing w:line="470" w:lineRule="auto"/>
        <w:sectPr w:rsidR="008178E1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2542" w:space="2718"/>
            <w:col w:w="5840"/>
          </w:cols>
        </w:sectPr>
      </w:pPr>
    </w:p>
    <w:p w14:paraId="3A02BB10" w14:textId="77777777" w:rsidR="008178E1" w:rsidRDefault="008178E1" w:rsidP="008178E1">
      <w:pPr>
        <w:pStyle w:val="BodyText"/>
        <w:spacing w:before="1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1D9ACFCC" wp14:editId="57227F07">
                <wp:simplePos x="0" y="0"/>
                <wp:positionH relativeFrom="page">
                  <wp:posOffset>2339975</wp:posOffset>
                </wp:positionH>
                <wp:positionV relativeFrom="paragraph">
                  <wp:posOffset>-513080</wp:posOffset>
                </wp:positionV>
                <wp:extent cx="1087755" cy="170180"/>
                <wp:effectExtent l="0" t="0" r="0" b="0"/>
                <wp:wrapNone/>
                <wp:docPr id="1049367414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1E196215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2F1748BC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B4E1915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E250ABA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ED4714E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ACFCC" id="Text Box 88" o:spid="_x0000_s1030" type="#_x0000_t202" style="position:absolute;left:0;text-align:left;margin-left:184.25pt;margin-top:-40.4pt;width:85.65pt;height:13.4pt;z-index: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1E196215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2F1748BC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B4E1915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E250ABA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ED4714E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6170190A" wp14:editId="247D8B3F">
                <wp:simplePos x="0" y="0"/>
                <wp:positionH relativeFrom="page">
                  <wp:posOffset>2339975</wp:posOffset>
                </wp:positionH>
                <wp:positionV relativeFrom="paragraph">
                  <wp:posOffset>-266700</wp:posOffset>
                </wp:positionV>
                <wp:extent cx="1087755" cy="170180"/>
                <wp:effectExtent l="0" t="0" r="0" b="0"/>
                <wp:wrapNone/>
                <wp:docPr id="1342570080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2A56133F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2528EEB3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E5A0E43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4FE1F3E2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32D322D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70190A" id="Text Box 87" o:spid="_x0000_s1031" type="#_x0000_t202" style="position:absolute;left:0;text-align:left;margin-left:184.25pt;margin-top:-21pt;width:85.65pt;height:13.4pt;z-index: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2A56133F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2528EEB3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E5A0E43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4FE1F3E2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32D322D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F53B7F7" wp14:editId="49C574E4">
                <wp:simplePos x="0" y="0"/>
                <wp:positionH relativeFrom="page">
                  <wp:posOffset>2339975</wp:posOffset>
                </wp:positionH>
                <wp:positionV relativeFrom="paragraph">
                  <wp:posOffset>-635</wp:posOffset>
                </wp:positionV>
                <wp:extent cx="1087755" cy="170180"/>
                <wp:effectExtent l="0" t="0" r="0" b="0"/>
                <wp:wrapNone/>
                <wp:docPr id="1931764463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778927A3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3736542" w14:textId="77777777" w:rsidR="008178E1" w:rsidRDefault="008178E1">
                                  <w:pPr>
                                    <w:pStyle w:val="TableParagraph"/>
                                    <w:spacing w:line="193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3D006573" w14:textId="77777777" w:rsidR="008178E1" w:rsidRDefault="008178E1">
                                  <w:pPr>
                                    <w:pStyle w:val="TableParagraph"/>
                                    <w:spacing w:line="193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340C9C3" w14:textId="77777777" w:rsidR="008178E1" w:rsidRDefault="008178E1">
                                  <w:pPr>
                                    <w:pStyle w:val="TableParagraph"/>
                                    <w:spacing w:line="193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63C28456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53B7F7" id="Text Box 86" o:spid="_x0000_s1032" type="#_x0000_t202" style="position:absolute;left:0;text-align:left;margin-left:184.25pt;margin-top:-.05pt;width:85.65pt;height:13.4pt;z-index: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778927A3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3736542" w14:textId="77777777" w:rsidR="008178E1" w:rsidRDefault="008178E1">
                            <w:pPr>
                              <w:pStyle w:val="TableParagraph"/>
                              <w:spacing w:line="193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3D006573" w14:textId="77777777" w:rsidR="008178E1" w:rsidRDefault="008178E1">
                            <w:pPr>
                              <w:pStyle w:val="TableParagraph"/>
                              <w:spacing w:line="193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340C9C3" w14:textId="77777777" w:rsidR="008178E1" w:rsidRDefault="008178E1">
                            <w:pPr>
                              <w:pStyle w:val="TableParagraph"/>
                              <w:spacing w:line="193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63C28456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Period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Continuing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Report:</w:t>
      </w:r>
    </w:p>
    <w:p w14:paraId="15CF2C42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441"/>
        </w:tabs>
        <w:spacing w:before="117"/>
        <w:rPr>
          <w:sz w:val="18"/>
        </w:rPr>
      </w:pPr>
      <w:r>
        <w:rPr>
          <w:color w:val="231F20"/>
          <w:w w:val="115"/>
          <w:sz w:val="18"/>
        </w:rPr>
        <w:t>Does 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 involve recruitmen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 participants?</w:t>
      </w:r>
    </w:p>
    <w:p w14:paraId="47E1927A" w14:textId="77777777" w:rsidR="008178E1" w:rsidRDefault="008178E1" w:rsidP="008178E1">
      <w:pPr>
        <w:pStyle w:val="BodyText"/>
        <w:tabs>
          <w:tab w:val="left" w:pos="724"/>
        </w:tabs>
        <w:spacing w:before="1"/>
        <w:ind w:left="160"/>
      </w:pPr>
      <w:r>
        <w:br w:type="column"/>
      </w:r>
      <w:r>
        <w:rPr>
          <w:color w:val="231F20"/>
          <w:w w:val="125"/>
        </w:rPr>
        <w:t>----</w:t>
      </w:r>
      <w:r>
        <w:rPr>
          <w:color w:val="231F20"/>
          <w:w w:val="125"/>
        </w:rPr>
        <w:tab/>
        <w:t>to</w:t>
      </w:r>
      <w:r>
        <w:rPr>
          <w:color w:val="231F20"/>
          <w:spacing w:val="40"/>
          <w:w w:val="125"/>
        </w:rPr>
        <w:t xml:space="preserve"> </w:t>
      </w:r>
      <w:r>
        <w:rPr>
          <w:color w:val="231F20"/>
          <w:w w:val="125"/>
        </w:rPr>
        <w:t>------</w:t>
      </w:r>
    </w:p>
    <w:p w14:paraId="33BD3C7F" w14:textId="77777777" w:rsidR="008178E1" w:rsidRDefault="008178E1" w:rsidP="008178E1">
      <w:pPr>
        <w:pStyle w:val="BodyText"/>
        <w:rPr>
          <w:sz w:val="24"/>
        </w:rPr>
      </w:pPr>
      <w:r>
        <w:br w:type="column"/>
      </w:r>
    </w:p>
    <w:p w14:paraId="7DC6965F" w14:textId="77777777" w:rsidR="008178E1" w:rsidRDefault="008178E1" w:rsidP="008178E1">
      <w:pPr>
        <w:ind w:left="160"/>
        <w:rPr>
          <w:rFonts w:ascii="Wingdings" w:hAnsi="Wingdings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372239E7" wp14:editId="37141C0D">
                <wp:simplePos x="0" y="0"/>
                <wp:positionH relativeFrom="page">
                  <wp:posOffset>5662295</wp:posOffset>
                </wp:positionH>
                <wp:positionV relativeFrom="paragraph">
                  <wp:posOffset>-685800</wp:posOffset>
                </wp:positionV>
                <wp:extent cx="1087755" cy="170180"/>
                <wp:effectExtent l="0" t="0" r="0" b="0"/>
                <wp:wrapNone/>
                <wp:docPr id="599284574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1FBE7082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31463D0F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EA1413D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B50A45E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67EEF434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239E7" id="Text Box 85" o:spid="_x0000_s1033" type="#_x0000_t202" style="position:absolute;left:0;text-align:left;margin-left:445.85pt;margin-top:-54pt;width:85.65pt;height:13.4pt;z-index: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1FBE7082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31463D0F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EA1413D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B50A45E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67EEF434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1984DCFE" wp14:editId="191EAD94">
                <wp:simplePos x="0" y="0"/>
                <wp:positionH relativeFrom="page">
                  <wp:posOffset>5662295</wp:posOffset>
                </wp:positionH>
                <wp:positionV relativeFrom="paragraph">
                  <wp:posOffset>-439420</wp:posOffset>
                </wp:positionV>
                <wp:extent cx="1087755" cy="170180"/>
                <wp:effectExtent l="0" t="0" r="0" b="0"/>
                <wp:wrapNone/>
                <wp:docPr id="1458348657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3E0953CB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180902D3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CBE1F50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4C3FE8E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6E07428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4DCFE" id="Text Box 84" o:spid="_x0000_s1034" type="#_x0000_t202" style="position:absolute;left:0;text-align:left;margin-left:445.85pt;margin-top:-34.6pt;width:85.65pt;height:13.4pt;z-index: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3E0953CB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180902D3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CBE1F50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4C3FE8E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6E07428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48F5CE2C" wp14:editId="18F34BCC">
                <wp:simplePos x="0" y="0"/>
                <wp:positionH relativeFrom="page">
                  <wp:posOffset>5662295</wp:posOffset>
                </wp:positionH>
                <wp:positionV relativeFrom="paragraph">
                  <wp:posOffset>-176530</wp:posOffset>
                </wp:positionV>
                <wp:extent cx="1087755" cy="170180"/>
                <wp:effectExtent l="0" t="0" r="0" b="0"/>
                <wp:wrapNone/>
                <wp:docPr id="155221875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5BB7DD34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FE6539A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2222F29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478072C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7ADF2E7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5CE2C" id="Text Box 83" o:spid="_x0000_s1035" type="#_x0000_t202" style="position:absolute;left:0;text-align:left;margin-left:445.85pt;margin-top:-13.9pt;width:85.65pt;height:13.4pt;z-index: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5BB7DD34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FE6539A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2222F29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478072C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37ADF2E7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4683AA3B" w14:textId="77777777" w:rsidR="008178E1" w:rsidRDefault="008178E1" w:rsidP="008178E1">
      <w:pPr>
        <w:rPr>
          <w:rFonts w:ascii="Wingdings" w:hAnsi="Wingdings"/>
          <w:sz w:val="24"/>
        </w:rPr>
        <w:sectPr w:rsidR="008178E1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3" w:space="720" w:equalWidth="0">
            <w:col w:w="5117" w:space="764"/>
            <w:col w:w="1503" w:space="1976"/>
            <w:col w:w="1740"/>
          </w:cols>
        </w:sectPr>
      </w:pPr>
    </w:p>
    <w:p w14:paraId="44266CAE" w14:textId="77777777" w:rsidR="008178E1" w:rsidRDefault="008178E1" w:rsidP="008178E1">
      <w:pPr>
        <w:pStyle w:val="BodyText"/>
        <w:spacing w:before="1"/>
        <w:rPr>
          <w:rFonts w:ascii="Wingdings" w:hAnsi="Wingdings"/>
          <w:sz w:val="11"/>
        </w:rPr>
      </w:pPr>
    </w:p>
    <w:p w14:paraId="1124217C" w14:textId="77777777" w:rsidR="008178E1" w:rsidRDefault="008178E1" w:rsidP="008178E1">
      <w:pPr>
        <w:pStyle w:val="ListParagraph"/>
        <w:numPr>
          <w:ilvl w:val="1"/>
          <w:numId w:val="20"/>
        </w:numPr>
        <w:tabs>
          <w:tab w:val="left" w:pos="759"/>
          <w:tab w:val="left" w:pos="4842"/>
          <w:tab w:val="left" w:pos="7986"/>
        </w:tabs>
        <w:spacing w:before="100"/>
        <w:rPr>
          <w:sz w:val="18"/>
        </w:rPr>
      </w:pPr>
      <w:r>
        <w:rPr>
          <w:color w:val="231F20"/>
          <w:w w:val="120"/>
          <w:sz w:val="18"/>
        </w:rPr>
        <w:t>If</w:t>
      </w:r>
      <w:r>
        <w:rPr>
          <w:color w:val="231F20"/>
          <w:spacing w:val="-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yes,</w:t>
      </w:r>
      <w:r>
        <w:rPr>
          <w:color w:val="231F20"/>
          <w:spacing w:val="-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tal</w:t>
      </w:r>
      <w:r>
        <w:rPr>
          <w:color w:val="231F20"/>
          <w:spacing w:val="-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number</w:t>
      </w:r>
      <w:r>
        <w:rPr>
          <w:color w:val="231F20"/>
          <w:spacing w:val="-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expected……………………</w:t>
      </w:r>
      <w:r>
        <w:rPr>
          <w:color w:val="231F20"/>
          <w:w w:val="120"/>
          <w:sz w:val="18"/>
        </w:rPr>
        <w:tab/>
        <w:t>Number</w:t>
      </w:r>
      <w:r>
        <w:rPr>
          <w:color w:val="231F20"/>
          <w:spacing w:val="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creened:</w:t>
      </w:r>
      <w:r>
        <w:rPr>
          <w:color w:val="231F20"/>
          <w:spacing w:val="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</w:t>
      </w:r>
      <w:r>
        <w:rPr>
          <w:color w:val="231F20"/>
          <w:w w:val="120"/>
          <w:sz w:val="18"/>
        </w:rPr>
        <w:tab/>
      </w:r>
      <w:r>
        <w:rPr>
          <w:color w:val="231F20"/>
          <w:w w:val="110"/>
          <w:sz w:val="18"/>
        </w:rPr>
        <w:t>Number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nrolled: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………................</w:t>
      </w:r>
    </w:p>
    <w:p w14:paraId="32255675" w14:textId="77777777" w:rsidR="008178E1" w:rsidRDefault="008178E1" w:rsidP="008178E1">
      <w:pPr>
        <w:pStyle w:val="BodyText"/>
        <w:tabs>
          <w:tab w:val="left" w:pos="6022"/>
        </w:tabs>
        <w:spacing w:before="117"/>
        <w:ind w:left="822"/>
      </w:pPr>
      <w:r>
        <w:rPr>
          <w:color w:val="231F20"/>
          <w:w w:val="120"/>
        </w:rPr>
        <w:t>Number</w:t>
      </w:r>
      <w:r>
        <w:rPr>
          <w:color w:val="231F20"/>
          <w:spacing w:val="23"/>
          <w:w w:val="120"/>
        </w:rPr>
        <w:t xml:space="preserve"> </w:t>
      </w:r>
      <w:proofErr w:type="gramStart"/>
      <w:r>
        <w:rPr>
          <w:color w:val="231F20"/>
          <w:w w:val="120"/>
        </w:rPr>
        <w:t>Completed:…</w:t>
      </w:r>
      <w:proofErr w:type="gramEnd"/>
      <w:r>
        <w:rPr>
          <w:color w:val="231F20"/>
          <w:w w:val="120"/>
        </w:rPr>
        <w:t>…....………………...........………………………</w:t>
      </w:r>
      <w:r>
        <w:rPr>
          <w:color w:val="231F20"/>
          <w:w w:val="120"/>
        </w:rPr>
        <w:tab/>
      </w:r>
      <w:proofErr w:type="gramStart"/>
      <w:r>
        <w:rPr>
          <w:color w:val="231F20"/>
          <w:w w:val="120"/>
        </w:rPr>
        <w:t xml:space="preserve">Number </w:t>
      </w:r>
      <w:r>
        <w:rPr>
          <w:color w:val="231F20"/>
          <w:spacing w:val="15"/>
          <w:w w:val="120"/>
        </w:rPr>
        <w:t xml:space="preserve"> </w:t>
      </w:r>
      <w:r>
        <w:rPr>
          <w:color w:val="231F20"/>
          <w:w w:val="120"/>
        </w:rPr>
        <w:t>on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5"/>
          <w:w w:val="120"/>
        </w:rPr>
        <w:t xml:space="preserve"> </w:t>
      </w:r>
      <w:proofErr w:type="spellStart"/>
      <w:r>
        <w:rPr>
          <w:color w:val="231F20"/>
          <w:w w:val="120"/>
        </w:rPr>
        <w:t>followup</w:t>
      </w:r>
      <w:proofErr w:type="spellEnd"/>
      <w:r>
        <w:rPr>
          <w:color w:val="231F20"/>
          <w:w w:val="120"/>
        </w:rPr>
        <w:t>:…………….....….....…………………………….</w:t>
      </w:r>
    </w:p>
    <w:p w14:paraId="5D729A1F" w14:textId="77777777" w:rsidR="008178E1" w:rsidRDefault="008178E1" w:rsidP="008178E1">
      <w:pPr>
        <w:pStyle w:val="ListParagraph"/>
        <w:numPr>
          <w:ilvl w:val="1"/>
          <w:numId w:val="20"/>
        </w:numPr>
        <w:tabs>
          <w:tab w:val="left" w:pos="769"/>
        </w:tabs>
        <w:spacing w:before="116"/>
        <w:ind w:left="768" w:hanging="329"/>
        <w:rPr>
          <w:sz w:val="18"/>
        </w:rPr>
      </w:pPr>
      <w:r>
        <w:rPr>
          <w:color w:val="231F20"/>
          <w:w w:val="120"/>
          <w:sz w:val="18"/>
        </w:rPr>
        <w:t>Enrolment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atus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–</w:t>
      </w:r>
      <w:r>
        <w:rPr>
          <w:color w:val="231F20"/>
          <w:spacing w:val="-10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ngoing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/</w:t>
      </w:r>
      <w:r>
        <w:rPr>
          <w:color w:val="231F20"/>
          <w:spacing w:val="-10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completed/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opped</w:t>
      </w:r>
    </w:p>
    <w:p w14:paraId="108F8C61" w14:textId="77777777" w:rsidR="008178E1" w:rsidRDefault="008178E1" w:rsidP="008178E1">
      <w:pPr>
        <w:pStyle w:val="ListParagraph"/>
        <w:numPr>
          <w:ilvl w:val="1"/>
          <w:numId w:val="20"/>
        </w:numPr>
        <w:tabs>
          <w:tab w:val="left" w:pos="748"/>
          <w:tab w:val="left" w:pos="8908"/>
        </w:tabs>
        <w:spacing w:before="66"/>
        <w:ind w:left="747" w:hanging="308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Report</w:t>
      </w:r>
      <w:r>
        <w:rPr>
          <w:color w:val="231F20"/>
          <w:spacing w:val="-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-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SMB</w:t>
      </w:r>
      <w:r>
        <w:rPr>
          <w:color w:val="D2232A"/>
          <w:w w:val="110"/>
          <w:sz w:val="18"/>
          <w:vertAlign w:val="superscript"/>
        </w:rPr>
        <w:t>16</w:t>
      </w:r>
      <w:r>
        <w:rPr>
          <w:color w:val="D2232A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E09150A" w14:textId="77777777" w:rsidR="008178E1" w:rsidRDefault="008178E1" w:rsidP="008178E1">
      <w:pPr>
        <w:pStyle w:val="BodyText"/>
        <w:spacing w:before="104"/>
        <w:ind w:left="440"/>
      </w:pPr>
      <w:r>
        <w:rPr>
          <w:color w:val="231F20"/>
          <w:spacing w:val="-1"/>
          <w:w w:val="125"/>
        </w:rPr>
        <w:t>(d)</w:t>
      </w:r>
      <w:r>
        <w:rPr>
          <w:color w:val="231F20"/>
          <w:spacing w:val="16"/>
          <w:w w:val="125"/>
        </w:rPr>
        <w:t xml:space="preserve"> </w:t>
      </w:r>
      <w:r>
        <w:rPr>
          <w:color w:val="231F20"/>
          <w:spacing w:val="-1"/>
          <w:w w:val="125"/>
        </w:rPr>
        <w:t>Any</w:t>
      </w:r>
      <w:r>
        <w:rPr>
          <w:color w:val="231F20"/>
          <w:spacing w:val="16"/>
          <w:w w:val="125"/>
        </w:rPr>
        <w:t xml:space="preserve"> </w:t>
      </w:r>
      <w:r>
        <w:rPr>
          <w:color w:val="231F20"/>
          <w:spacing w:val="-1"/>
          <w:w w:val="125"/>
        </w:rPr>
        <w:t>other</w:t>
      </w:r>
      <w:r>
        <w:rPr>
          <w:color w:val="231F20"/>
          <w:spacing w:val="16"/>
          <w:w w:val="125"/>
        </w:rPr>
        <w:t xml:space="preserve"> </w:t>
      </w:r>
      <w:r>
        <w:rPr>
          <w:color w:val="231F20"/>
          <w:spacing w:val="-1"/>
          <w:w w:val="125"/>
        </w:rPr>
        <w:t>remark………………………………………………………………………………………………………………........................................</w:t>
      </w:r>
      <w:proofErr w:type="gramStart"/>
      <w:r>
        <w:rPr>
          <w:color w:val="231F20"/>
          <w:spacing w:val="-1"/>
          <w:w w:val="125"/>
        </w:rPr>
        <w:t>…..</w:t>
      </w:r>
      <w:proofErr w:type="gramEnd"/>
      <w:r>
        <w:rPr>
          <w:color w:val="231F20"/>
          <w:spacing w:val="-1"/>
          <w:w w:val="125"/>
        </w:rPr>
        <w:t>…….</w:t>
      </w:r>
    </w:p>
    <w:p w14:paraId="6D791C7D" w14:textId="77777777" w:rsidR="008178E1" w:rsidRDefault="008178E1" w:rsidP="008178E1">
      <w:pPr>
        <w:pStyle w:val="BodyText"/>
        <w:spacing w:before="156"/>
        <w:ind w:left="768"/>
      </w:pPr>
      <w:r>
        <w:rPr>
          <w:color w:val="231F20"/>
          <w:w w:val="135"/>
        </w:rPr>
        <w:t>...……………......……………………………………………………….….……………………………………………………………………………………………….......…..</w:t>
      </w:r>
    </w:p>
    <w:p w14:paraId="5A46CAFD" w14:textId="77777777" w:rsidR="008178E1" w:rsidRDefault="008178E1" w:rsidP="008178E1">
      <w:pPr>
        <w:pStyle w:val="BodyText"/>
        <w:tabs>
          <w:tab w:val="left" w:pos="9016"/>
        </w:tabs>
        <w:spacing w:before="67" w:line="333" w:lineRule="auto"/>
        <w:ind w:left="822" w:right="248" w:hanging="382"/>
      </w:pPr>
      <w:r>
        <w:rPr>
          <w:color w:val="231F20"/>
          <w:w w:val="115"/>
        </w:rPr>
        <w:t>(e)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Have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any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participants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withdrawn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his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since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last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approval?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total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number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withdrawn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reasons: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.....................................…</w:t>
      </w:r>
      <w:proofErr w:type="gramStart"/>
      <w:r>
        <w:rPr>
          <w:color w:val="231F20"/>
          <w:w w:val="115"/>
        </w:rPr>
        <w:t>…..</w:t>
      </w:r>
      <w:proofErr w:type="gramEnd"/>
    </w:p>
    <w:p w14:paraId="68E6352F" w14:textId="77777777" w:rsidR="008178E1" w:rsidRDefault="008178E1" w:rsidP="008178E1">
      <w:pPr>
        <w:pStyle w:val="BodyText"/>
        <w:spacing w:before="76"/>
        <w:ind w:left="822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…………....…………………….</w:t>
      </w:r>
    </w:p>
    <w:p w14:paraId="62932DC7" w14:textId="77777777" w:rsidR="008178E1" w:rsidRDefault="008178E1" w:rsidP="008178E1">
      <w:pPr>
        <w:pStyle w:val="BodyText"/>
        <w:spacing w:before="156"/>
        <w:ind w:left="822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…………....…………………….</w:t>
      </w:r>
    </w:p>
    <w:p w14:paraId="4350261A" w14:textId="77777777" w:rsidR="008178E1" w:rsidRDefault="008178E1" w:rsidP="008178E1">
      <w:pPr>
        <w:pStyle w:val="BodyText"/>
        <w:rPr>
          <w:sz w:val="20"/>
        </w:rPr>
      </w:pPr>
    </w:p>
    <w:p w14:paraId="74D2821E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441"/>
          <w:tab w:val="left" w:pos="9520"/>
        </w:tabs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s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likely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xtend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eyond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ated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eriod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?</w:t>
      </w:r>
      <w:r>
        <w:rPr>
          <w:color w:val="D2232A"/>
          <w:w w:val="110"/>
          <w:sz w:val="18"/>
          <w:vertAlign w:val="superscript"/>
        </w:rPr>
        <w:t>17</w:t>
      </w:r>
      <w:r>
        <w:rPr>
          <w:color w:val="D2232A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proofErr w:type="gramStart"/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w w:val="105"/>
          <w:sz w:val="24"/>
        </w:rPr>
        <w:t xml:space="preserve"> </w:t>
      </w:r>
      <w:r>
        <w:rPr>
          <w:rFonts w:ascii="Times New Roman" w:hAnsi="Times New Roman"/>
          <w:color w:val="231F20"/>
          <w:spacing w:val="2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proofErr w:type="gramEnd"/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4AD6AE76" w14:textId="77777777" w:rsidR="008178E1" w:rsidRDefault="008178E1" w:rsidP="008178E1">
      <w:pPr>
        <w:pStyle w:val="BodyText"/>
        <w:spacing w:before="104"/>
        <w:ind w:left="440"/>
      </w:pPr>
      <w:r>
        <w:rPr>
          <w:color w:val="231F20"/>
          <w:w w:val="120"/>
        </w:rPr>
        <w:t>I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please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reasons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for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extension.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…………….……………………………………………………………....................................……</w:t>
      </w:r>
    </w:p>
    <w:p w14:paraId="28EFBE8F" w14:textId="77777777" w:rsidR="008178E1" w:rsidRDefault="008178E1" w:rsidP="008178E1">
      <w:pPr>
        <w:pStyle w:val="BodyText"/>
        <w:spacing w:before="156"/>
        <w:ind w:left="440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……………………………………..…..</w:t>
      </w:r>
    </w:p>
    <w:p w14:paraId="106E37B0" w14:textId="77777777" w:rsidR="008178E1" w:rsidRDefault="008178E1" w:rsidP="008178E1">
      <w:pPr>
        <w:pStyle w:val="BodyText"/>
        <w:spacing w:before="156"/>
        <w:ind w:left="440"/>
      </w:pPr>
      <w:r>
        <w:rPr>
          <w:color w:val="231F20"/>
          <w:w w:val="135"/>
        </w:rPr>
        <w:t>………………………………………………………………………….….……………………………………………………….....……………………………………………..………</w:t>
      </w:r>
    </w:p>
    <w:p w14:paraId="6F5B1634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441"/>
        </w:tabs>
        <w:spacing w:before="117" w:line="376" w:lineRule="auto"/>
        <w:ind w:right="678"/>
        <w:rPr>
          <w:sz w:val="18"/>
        </w:rPr>
      </w:pPr>
      <w:r>
        <w:rPr>
          <w:color w:val="231F20"/>
          <w:w w:val="115"/>
          <w:sz w:val="18"/>
        </w:rPr>
        <w:t>Hav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e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mendment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/Inform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cumen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CD)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st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approval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eriod?</w:t>
      </w:r>
    </w:p>
    <w:p w14:paraId="146FBCBC" w14:textId="77777777" w:rsidR="008178E1" w:rsidRDefault="008178E1" w:rsidP="008178E1">
      <w:pPr>
        <w:pStyle w:val="BodyText"/>
        <w:tabs>
          <w:tab w:val="left" w:pos="9520"/>
        </w:tabs>
        <w:spacing w:line="217" w:lineRule="exact"/>
        <w:ind w:left="440"/>
        <w:rPr>
          <w:rFonts w:ascii="Wingdings" w:hAnsi="Wingdings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48AF9478" wp14:editId="12DFA4C0">
                <wp:simplePos x="0" y="0"/>
                <wp:positionH relativeFrom="page">
                  <wp:posOffset>3519170</wp:posOffset>
                </wp:positionH>
                <wp:positionV relativeFrom="paragraph">
                  <wp:posOffset>165735</wp:posOffset>
                </wp:positionV>
                <wp:extent cx="1087755" cy="170180"/>
                <wp:effectExtent l="0" t="0" r="0" b="0"/>
                <wp:wrapNone/>
                <wp:docPr id="92842000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37A067AC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3466CE28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6FF963E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7633ADD3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FB5FA3E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AF9478" id="Text Box 82" o:spid="_x0000_s1036" type="#_x0000_t202" style="position:absolute;left:0;text-align:left;margin-left:277.1pt;margin-top:13.05pt;width:85.65pt;height:13.4pt;z-index: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37A067AC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3466CE28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6FF963E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7633ADD3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FB5FA3E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D2232A"/>
          <w:w w:val="115"/>
        </w:rPr>
        <w:t>If</w:t>
      </w:r>
      <w:r>
        <w:rPr>
          <w:color w:val="D2232A"/>
          <w:spacing w:val="-1"/>
          <w:w w:val="115"/>
        </w:rPr>
        <w:t xml:space="preserve"> </w:t>
      </w:r>
      <w:r>
        <w:rPr>
          <w:color w:val="D2232A"/>
          <w:w w:val="115"/>
        </w:rPr>
        <w:t>No,</w:t>
      </w:r>
      <w:r>
        <w:rPr>
          <w:color w:val="D2232A"/>
          <w:spacing w:val="-1"/>
          <w:w w:val="115"/>
        </w:rPr>
        <w:t xml:space="preserve"> </w:t>
      </w:r>
      <w:r>
        <w:rPr>
          <w:color w:val="D2232A"/>
          <w:w w:val="115"/>
        </w:rPr>
        <w:t>skip to</w:t>
      </w:r>
      <w:r>
        <w:rPr>
          <w:color w:val="D2232A"/>
          <w:spacing w:val="-1"/>
          <w:w w:val="115"/>
        </w:rPr>
        <w:t xml:space="preserve"> </w:t>
      </w:r>
      <w:r>
        <w:rPr>
          <w:color w:val="D2232A"/>
          <w:w w:val="115"/>
        </w:rPr>
        <w:t>item no.</w:t>
      </w:r>
      <w:r>
        <w:rPr>
          <w:color w:val="D2232A"/>
          <w:spacing w:val="-1"/>
          <w:w w:val="115"/>
        </w:rPr>
        <w:t xml:space="preserve"> </w:t>
      </w:r>
      <w:r>
        <w:rPr>
          <w:color w:val="D2232A"/>
          <w:w w:val="115"/>
        </w:rPr>
        <w:t>6</w:t>
      </w:r>
      <w:r>
        <w:rPr>
          <w:color w:val="D2232A"/>
          <w:w w:val="115"/>
        </w:rPr>
        <w:tab/>
      </w:r>
      <w:r>
        <w:rPr>
          <w:color w:val="231F20"/>
          <w:w w:val="105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DA824E2" w14:textId="77777777" w:rsidR="008178E1" w:rsidRDefault="008178E1" w:rsidP="008178E1">
      <w:pPr>
        <w:pStyle w:val="ListParagraph"/>
        <w:numPr>
          <w:ilvl w:val="1"/>
          <w:numId w:val="20"/>
        </w:numPr>
        <w:tabs>
          <w:tab w:val="left" w:pos="759"/>
        </w:tabs>
        <w:spacing w:before="103"/>
        <w:rPr>
          <w:sz w:val="18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2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IC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:</w:t>
      </w:r>
      <w:proofErr w:type="gramEnd"/>
    </w:p>
    <w:p w14:paraId="569BA880" w14:textId="77777777" w:rsidR="008178E1" w:rsidRDefault="008178E1" w:rsidP="008178E1">
      <w:pPr>
        <w:pStyle w:val="BodyText"/>
        <w:rPr>
          <w:sz w:val="20"/>
        </w:rPr>
      </w:pPr>
    </w:p>
    <w:p w14:paraId="2C9C0B65" w14:textId="77777777" w:rsidR="008178E1" w:rsidRDefault="008178E1" w:rsidP="008178E1">
      <w:pPr>
        <w:pStyle w:val="ListParagraph"/>
        <w:numPr>
          <w:ilvl w:val="1"/>
          <w:numId w:val="20"/>
        </w:numPr>
        <w:tabs>
          <w:tab w:val="left" w:pos="769"/>
        </w:tabs>
        <w:spacing w:before="160" w:line="333" w:lineRule="auto"/>
        <w:ind w:left="822" w:right="241" w:hanging="382"/>
        <w:rPr>
          <w:sz w:val="18"/>
        </w:rPr>
      </w:pPr>
      <w:r>
        <w:rPr>
          <w:color w:val="231F20"/>
          <w:w w:val="115"/>
          <w:sz w:val="18"/>
        </w:rPr>
        <w:t xml:space="preserve">In case of amendments in the research protocol/ICD, was re-consent sought from participants?  Yes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No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en</w:t>
      </w:r>
      <w:r>
        <w:rPr>
          <w:color w:val="231F20"/>
          <w:spacing w:val="53"/>
          <w:w w:val="115"/>
          <w:sz w:val="18"/>
        </w:rPr>
        <w:t xml:space="preserve"> </w:t>
      </w:r>
      <w:r>
        <w:rPr>
          <w:color w:val="231F20"/>
          <w:w w:val="160"/>
          <w:sz w:val="18"/>
        </w:rPr>
        <w:t>/</w:t>
      </w:r>
      <w:r>
        <w:rPr>
          <w:color w:val="231F20"/>
          <w:spacing w:val="31"/>
          <w:w w:val="160"/>
          <w:sz w:val="18"/>
        </w:rPr>
        <w:t xml:space="preserve"> </w:t>
      </w:r>
      <w:r>
        <w:rPr>
          <w:color w:val="231F20"/>
          <w:w w:val="115"/>
          <w:sz w:val="18"/>
        </w:rPr>
        <w:t>how:</w:t>
      </w:r>
      <w:r>
        <w:rPr>
          <w:color w:val="231F20"/>
          <w:spacing w:val="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…………………………………………………………………………………...........……………......................................................</w:t>
      </w:r>
    </w:p>
    <w:p w14:paraId="796DF3CF" w14:textId="77777777" w:rsidR="008178E1" w:rsidRDefault="008178E1" w:rsidP="008178E1">
      <w:pPr>
        <w:pStyle w:val="BodyText"/>
        <w:spacing w:before="76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.……</w:t>
      </w:r>
    </w:p>
    <w:p w14:paraId="0A2F4F67" w14:textId="77777777" w:rsidR="008178E1" w:rsidRDefault="008178E1" w:rsidP="008178E1">
      <w:pPr>
        <w:pStyle w:val="BodyText"/>
        <w:spacing w:before="157"/>
        <w:ind w:left="822"/>
      </w:pPr>
      <w:r>
        <w:rPr>
          <w:color w:val="231F20"/>
          <w:w w:val="135"/>
        </w:rPr>
        <w:t>.……………………………………………………………….….……………………………………………………….....……………………………………………………..…</w:t>
      </w:r>
    </w:p>
    <w:p w14:paraId="5405D7FE" w14:textId="77777777" w:rsidR="008178E1" w:rsidRDefault="008178E1" w:rsidP="008178E1">
      <w:pPr>
        <w:pStyle w:val="BodyText"/>
        <w:rPr>
          <w:sz w:val="20"/>
        </w:rPr>
      </w:pPr>
    </w:p>
    <w:p w14:paraId="7F3C003D" w14:textId="77777777" w:rsidR="008178E1" w:rsidRDefault="008178E1" w:rsidP="008178E1">
      <w:pPr>
        <w:pStyle w:val="BodyText"/>
        <w:rPr>
          <w:sz w:val="28"/>
        </w:rPr>
      </w:pPr>
    </w:p>
    <w:p w14:paraId="3BE2239D" w14:textId="77777777" w:rsidR="008178E1" w:rsidRDefault="008178E1" w:rsidP="008178E1">
      <w:pPr>
        <w:rPr>
          <w:sz w:val="28"/>
        </w:rPr>
        <w:sectPr w:rsidR="008178E1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6D7D16D3" w14:textId="77777777" w:rsidR="008178E1" w:rsidRDefault="008178E1" w:rsidP="008178E1">
      <w:pPr>
        <w:spacing w:before="101"/>
        <w:ind w:left="27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16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as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r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ata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fety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onitoring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oar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(DSMB)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udy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vid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opy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por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rom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SMB.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rit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.</w:t>
      </w:r>
    </w:p>
    <w:p w14:paraId="72E17FDB" w14:textId="77777777" w:rsidR="008178E1" w:rsidRDefault="008178E1" w:rsidP="008178E1">
      <w:pPr>
        <w:spacing w:before="10"/>
        <w:ind w:left="248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17</w:t>
      </w:r>
      <w:r>
        <w:rPr>
          <w:rFonts w:ascii="Verdana"/>
          <w:i/>
          <w:color w:val="231F20"/>
          <w:sz w:val="14"/>
        </w:rPr>
        <w:t>Problems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ncountered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inc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last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ontinuing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view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pplication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ith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pect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mplementatio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tocol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s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leared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y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2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C</w:t>
      </w:r>
    </w:p>
    <w:p w14:paraId="4FF2E147" w14:textId="77777777" w:rsidR="008178E1" w:rsidRDefault="008178E1" w:rsidP="008178E1">
      <w:pPr>
        <w:pStyle w:val="BodyText"/>
        <w:rPr>
          <w:rFonts w:ascii="Verdana"/>
          <w:i/>
          <w:sz w:val="20"/>
        </w:rPr>
      </w:pPr>
      <w:r>
        <w:br w:type="column"/>
      </w:r>
    </w:p>
    <w:p w14:paraId="33B95036" w14:textId="77777777" w:rsidR="008178E1" w:rsidRDefault="008178E1" w:rsidP="008178E1">
      <w:pPr>
        <w:spacing w:before="143"/>
        <w:ind w:left="215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67470547" w14:textId="77777777" w:rsidR="008178E1" w:rsidRDefault="008178E1" w:rsidP="008178E1">
      <w:pPr>
        <w:rPr>
          <w:rFonts w:ascii="Verdana"/>
          <w:sz w:val="16"/>
        </w:rPr>
        <w:sectPr w:rsidR="008178E1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9808" w:space="40"/>
            <w:col w:w="1252"/>
          </w:cols>
        </w:sectPr>
      </w:pPr>
    </w:p>
    <w:p w14:paraId="2AA25095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381"/>
          <w:tab w:val="left" w:pos="9519"/>
        </w:tabs>
        <w:spacing w:before="85" w:line="319" w:lineRule="auto"/>
        <w:ind w:right="36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 any new information available that changes 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nefit - risk analysis of human participants involved in thi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5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28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5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FFA2B2A" w14:textId="77777777" w:rsidR="008178E1" w:rsidRDefault="008178E1" w:rsidP="008178E1">
      <w:pPr>
        <w:pStyle w:val="BodyText"/>
        <w:spacing w:before="15"/>
        <w:ind w:left="440"/>
      </w:pPr>
      <w:proofErr w:type="gramStart"/>
      <w:r>
        <w:rPr>
          <w:color w:val="231F20"/>
          <w:w w:val="120"/>
        </w:rPr>
        <w:t xml:space="preserve">If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yes</w:t>
      </w:r>
      <w:proofErr w:type="gramEnd"/>
      <w:r>
        <w:rPr>
          <w:color w:val="231F20"/>
          <w:w w:val="120"/>
        </w:rPr>
        <w:t xml:space="preserve">,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 xml:space="preserve">discuss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 xml:space="preserve">in 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 xml:space="preserve">detail: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……………..….....................................…….</w:t>
      </w:r>
    </w:p>
    <w:p w14:paraId="2B56A53A" w14:textId="77777777" w:rsidR="008178E1" w:rsidRDefault="008178E1" w:rsidP="008178E1">
      <w:pPr>
        <w:pStyle w:val="BodyText"/>
        <w:spacing w:before="156"/>
        <w:ind w:left="440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..…………....……………………………</w:t>
      </w:r>
    </w:p>
    <w:p w14:paraId="360D7A09" w14:textId="77777777" w:rsidR="008178E1" w:rsidRDefault="008178E1" w:rsidP="008178E1">
      <w:pPr>
        <w:pStyle w:val="BodyText"/>
        <w:spacing w:before="156"/>
        <w:ind w:left="440"/>
      </w:pPr>
      <w:r>
        <w:rPr>
          <w:color w:val="231F20"/>
          <w:w w:val="135"/>
        </w:rPr>
        <w:t>………………………………………………………………………….….……………………………………………………….....…………..………………..…………………………</w:t>
      </w:r>
    </w:p>
    <w:p w14:paraId="3E0F8E8D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195"/>
          <w:tab w:val="left" w:pos="9359"/>
        </w:tabs>
        <w:spacing w:before="67"/>
        <w:ind w:left="354" w:right="366" w:hanging="355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Have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thical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concerns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ccurred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uring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is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eriod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6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5DC848C" w14:textId="77777777" w:rsidR="008178E1" w:rsidRDefault="008178E1" w:rsidP="008178E1">
      <w:pPr>
        <w:pStyle w:val="BodyText"/>
        <w:spacing w:before="103"/>
        <w:ind w:left="440"/>
      </w:pPr>
      <w:r>
        <w:rPr>
          <w:color w:val="231F20"/>
          <w:w w:val="120"/>
        </w:rPr>
        <w:t xml:space="preserve">If  </w:t>
      </w:r>
      <w:r>
        <w:rPr>
          <w:color w:val="231F20"/>
          <w:spacing w:val="4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yes,  </w:t>
      </w:r>
      <w:r>
        <w:rPr>
          <w:color w:val="231F20"/>
          <w:spacing w:val="4"/>
          <w:w w:val="120"/>
        </w:rPr>
        <w:t xml:space="preserve"> </w:t>
      </w:r>
      <w:proofErr w:type="gramEnd"/>
      <w:r>
        <w:rPr>
          <w:color w:val="231F20"/>
          <w:w w:val="120"/>
        </w:rPr>
        <w:t xml:space="preserve">give 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details:.……………………………………………………………………………………………………………………..........................................………</w:t>
      </w:r>
    </w:p>
    <w:p w14:paraId="27D5DA15" w14:textId="77777777" w:rsidR="008178E1" w:rsidRDefault="008178E1" w:rsidP="008178E1">
      <w:pPr>
        <w:pStyle w:val="BodyText"/>
        <w:spacing w:before="157"/>
        <w:ind w:left="440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…….……....……………………………</w:t>
      </w:r>
    </w:p>
    <w:p w14:paraId="521C2EC5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216"/>
          <w:tab w:val="left" w:pos="9359"/>
        </w:tabs>
        <w:spacing w:before="66"/>
        <w:ind w:left="375" w:right="366" w:hanging="376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 xml:space="preserve">(a)  </w:t>
      </w:r>
      <w:r>
        <w:rPr>
          <w:color w:val="231F20"/>
          <w:spacing w:val="4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Have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dverse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vent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een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noted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nce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last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view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6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E3B1EEC" w14:textId="77777777" w:rsidR="008178E1" w:rsidRDefault="008178E1" w:rsidP="008178E1">
      <w:pPr>
        <w:pStyle w:val="BodyText"/>
        <w:spacing w:before="104"/>
        <w:ind w:left="820"/>
      </w:pPr>
      <w:r>
        <w:rPr>
          <w:color w:val="231F20"/>
          <w:w w:val="125"/>
        </w:rPr>
        <w:t>Describe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w w:val="125"/>
        </w:rPr>
        <w:t>in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brief: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.......................................…….………………………………</w:t>
      </w:r>
    </w:p>
    <w:p w14:paraId="5D1E1807" w14:textId="77777777" w:rsidR="008178E1" w:rsidRDefault="008178E1" w:rsidP="008178E1">
      <w:pPr>
        <w:pStyle w:val="BodyText"/>
        <w:spacing w:before="156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668CABA4" w14:textId="77777777" w:rsidR="008178E1" w:rsidRDefault="008178E1" w:rsidP="008178E1">
      <w:pPr>
        <w:pStyle w:val="BodyText"/>
        <w:spacing w:before="156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3DA1B062" w14:textId="77777777" w:rsidR="008178E1" w:rsidRDefault="008178E1" w:rsidP="008178E1">
      <w:pPr>
        <w:pStyle w:val="BodyText"/>
        <w:rPr>
          <w:sz w:val="20"/>
        </w:rPr>
      </w:pPr>
    </w:p>
    <w:p w14:paraId="7EF87877" w14:textId="77777777" w:rsidR="008178E1" w:rsidRDefault="008178E1" w:rsidP="008178E1">
      <w:pPr>
        <w:pStyle w:val="ListParagraph"/>
        <w:numPr>
          <w:ilvl w:val="0"/>
          <w:numId w:val="19"/>
        </w:numPr>
        <w:tabs>
          <w:tab w:val="left" w:pos="380"/>
          <w:tab w:val="left" w:pos="9079"/>
        </w:tabs>
        <w:spacing w:before="160"/>
        <w:ind w:right="366" w:hanging="82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Have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’s</w:t>
      </w:r>
      <w:r>
        <w:rPr>
          <w:color w:val="231F20"/>
          <w:spacing w:val="2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occurred 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nce</w:t>
      </w:r>
      <w:proofErr w:type="gramEnd"/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last</w:t>
      </w:r>
      <w:r>
        <w:rPr>
          <w:color w:val="231F20"/>
          <w:spacing w:val="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view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D325768" w14:textId="77777777" w:rsidR="008178E1" w:rsidRDefault="008178E1" w:rsidP="008178E1">
      <w:pPr>
        <w:pStyle w:val="BodyText"/>
        <w:tabs>
          <w:tab w:val="left" w:pos="5800"/>
        </w:tabs>
        <w:spacing w:before="104"/>
        <w:ind w:left="820"/>
      </w:pPr>
      <w:r>
        <w:rPr>
          <w:color w:val="231F20"/>
          <w:w w:val="120"/>
        </w:rPr>
        <w:t>If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number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SAE’s</w:t>
      </w:r>
      <w:proofErr w:type="gramStart"/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:…</w:t>
      </w:r>
      <w:proofErr w:type="gramEnd"/>
      <w:r>
        <w:rPr>
          <w:color w:val="231F20"/>
          <w:w w:val="120"/>
        </w:rPr>
        <w:t>……………………………...........…….</w:t>
      </w:r>
      <w:r>
        <w:rPr>
          <w:color w:val="231F20"/>
          <w:w w:val="120"/>
        </w:rPr>
        <w:tab/>
        <w:t>Type</w:t>
      </w:r>
      <w:r>
        <w:rPr>
          <w:color w:val="231F20"/>
          <w:spacing w:val="2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of 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SAE’s</w:t>
      </w:r>
      <w:proofErr w:type="gramEnd"/>
      <w:r>
        <w:rPr>
          <w:color w:val="231F20"/>
          <w:w w:val="120"/>
        </w:rPr>
        <w:t>: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…………………..................….…………………..…………</w:t>
      </w:r>
    </w:p>
    <w:p w14:paraId="2F4FF318" w14:textId="77777777" w:rsidR="008178E1" w:rsidRDefault="008178E1" w:rsidP="008178E1">
      <w:pPr>
        <w:pStyle w:val="BodyText"/>
        <w:spacing w:before="156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292DB00B" w14:textId="77777777" w:rsidR="008178E1" w:rsidRDefault="008178E1" w:rsidP="008178E1">
      <w:pPr>
        <w:pStyle w:val="BodyText"/>
        <w:spacing w:before="156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58C7650B" w14:textId="77777777" w:rsidR="008178E1" w:rsidRDefault="008178E1" w:rsidP="008178E1">
      <w:pPr>
        <w:pStyle w:val="BodyText"/>
        <w:rPr>
          <w:sz w:val="20"/>
        </w:rPr>
      </w:pPr>
    </w:p>
    <w:p w14:paraId="747C4909" w14:textId="77777777" w:rsidR="008178E1" w:rsidRDefault="008178E1" w:rsidP="008178E1">
      <w:pPr>
        <w:pStyle w:val="ListParagraph"/>
        <w:numPr>
          <w:ilvl w:val="0"/>
          <w:numId w:val="19"/>
        </w:numPr>
        <w:tabs>
          <w:tab w:val="left" w:pos="380"/>
          <w:tab w:val="left" w:pos="9079"/>
        </w:tabs>
        <w:spacing w:before="160"/>
        <w:ind w:right="366" w:hanging="82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s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lated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F0AC9A4" w14:textId="77777777" w:rsidR="008178E1" w:rsidRDefault="008178E1" w:rsidP="008178E1">
      <w:pPr>
        <w:pStyle w:val="BodyText"/>
        <w:tabs>
          <w:tab w:val="left" w:pos="8699"/>
        </w:tabs>
        <w:spacing w:before="54"/>
        <w:ind w:right="366"/>
        <w:jc w:val="right"/>
        <w:rPr>
          <w:rFonts w:ascii="Wingdings" w:hAnsi="Wingdings"/>
          <w:sz w:val="24"/>
        </w:rPr>
      </w:pPr>
      <w:r>
        <w:rPr>
          <w:color w:val="231F20"/>
          <w:w w:val="115"/>
        </w:rPr>
        <w:t>Have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you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reported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SAE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EC?</w:t>
      </w:r>
      <w:r>
        <w:rPr>
          <w:color w:val="231F20"/>
          <w:spacing w:val="33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no,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state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reasons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-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4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-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BE67DA8" w14:textId="77777777" w:rsidR="008178E1" w:rsidRDefault="008178E1" w:rsidP="008178E1">
      <w:pPr>
        <w:pStyle w:val="BodyText"/>
        <w:spacing w:before="143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146F7126" w14:textId="77777777" w:rsidR="008178E1" w:rsidRDefault="008178E1" w:rsidP="008178E1">
      <w:pPr>
        <w:pStyle w:val="BodyText"/>
        <w:spacing w:before="157"/>
        <w:ind w:left="820"/>
      </w:pPr>
      <w:r>
        <w:rPr>
          <w:color w:val="231F20"/>
          <w:w w:val="135"/>
        </w:rPr>
        <w:t>....…………………......……………………………………………………….….……………………………………………………………………….……....…………………</w:t>
      </w:r>
    </w:p>
    <w:p w14:paraId="12546D7D" w14:textId="77777777" w:rsidR="008178E1" w:rsidRDefault="008178E1" w:rsidP="008178E1">
      <w:pPr>
        <w:pStyle w:val="BodyText"/>
        <w:rPr>
          <w:sz w:val="20"/>
        </w:rPr>
      </w:pPr>
    </w:p>
    <w:p w14:paraId="4BF90E1B" w14:textId="77777777" w:rsidR="008178E1" w:rsidRDefault="008178E1" w:rsidP="008178E1">
      <w:pPr>
        <w:pStyle w:val="BodyText"/>
        <w:spacing w:before="6"/>
      </w:pPr>
    </w:p>
    <w:p w14:paraId="2C9EF667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379"/>
        </w:tabs>
        <w:ind w:left="378" w:hanging="219"/>
        <w:rPr>
          <w:sz w:val="18"/>
        </w:rPr>
      </w:pPr>
      <w:r>
        <w:rPr>
          <w:color w:val="231F20"/>
          <w:w w:val="115"/>
          <w:sz w:val="18"/>
        </w:rPr>
        <w:t>Ha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e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ations/violation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ccurr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iod?</w:t>
      </w:r>
    </w:p>
    <w:p w14:paraId="695FAA07" w14:textId="77777777" w:rsidR="008178E1" w:rsidRDefault="008178E1" w:rsidP="008178E1">
      <w:pPr>
        <w:pStyle w:val="BodyText"/>
        <w:spacing w:before="116"/>
        <w:ind w:left="440"/>
      </w:pPr>
      <w:r>
        <w:rPr>
          <w:color w:val="231F20"/>
          <w:w w:val="120"/>
        </w:rPr>
        <w:t>If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 xml:space="preserve">number  </w:t>
      </w:r>
      <w:r>
        <w:rPr>
          <w:color w:val="231F20"/>
          <w:spacing w:val="5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32"/>
          <w:w w:val="120"/>
        </w:rPr>
        <w:t xml:space="preserve"> </w:t>
      </w:r>
      <w:r>
        <w:rPr>
          <w:color w:val="231F20"/>
          <w:w w:val="120"/>
        </w:rPr>
        <w:t>deviations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........................................………………….………………</w:t>
      </w:r>
    </w:p>
    <w:p w14:paraId="160ABBDE" w14:textId="77777777" w:rsidR="008178E1" w:rsidRDefault="008178E1" w:rsidP="008178E1">
      <w:pPr>
        <w:pStyle w:val="BodyText"/>
        <w:tabs>
          <w:tab w:val="left" w:pos="9079"/>
        </w:tabs>
        <w:spacing w:before="67"/>
        <w:ind w:right="366"/>
        <w:jc w:val="right"/>
        <w:rPr>
          <w:rFonts w:ascii="Wingdings" w:hAnsi="Wingdings"/>
          <w:sz w:val="24"/>
        </w:rPr>
      </w:pPr>
      <w:r>
        <w:rPr>
          <w:color w:val="231F20"/>
          <w:w w:val="115"/>
        </w:rPr>
        <w:t>Have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you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reported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deviations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EC?</w:t>
      </w:r>
      <w:r>
        <w:rPr>
          <w:color w:val="231F20"/>
          <w:spacing w:val="39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no,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state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reasons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-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4D5E7A6" w14:textId="77777777" w:rsidR="008178E1" w:rsidRDefault="008178E1" w:rsidP="008178E1">
      <w:pPr>
        <w:pStyle w:val="BodyText"/>
        <w:spacing w:before="143"/>
        <w:ind w:left="440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.…………………………....……………………………</w:t>
      </w:r>
    </w:p>
    <w:p w14:paraId="0D24A765" w14:textId="77777777" w:rsidR="008178E1" w:rsidRDefault="008178E1" w:rsidP="008178E1">
      <w:pPr>
        <w:pStyle w:val="BodyText"/>
        <w:spacing w:before="156"/>
        <w:ind w:left="440"/>
      </w:pPr>
      <w:r>
        <w:rPr>
          <w:color w:val="231F20"/>
          <w:w w:val="135"/>
        </w:rPr>
        <w:t>………………………………………………………………………….….…………………………………………….………….....…………………………..……………...…………</w:t>
      </w:r>
    </w:p>
    <w:p w14:paraId="52368A3C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301"/>
          <w:tab w:val="left" w:pos="8693"/>
        </w:tabs>
        <w:spacing w:before="67"/>
        <w:ind w:left="460" w:right="317" w:hanging="46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n</w:t>
      </w:r>
      <w:r>
        <w:rPr>
          <w:color w:val="231F20"/>
          <w:spacing w:val="15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>case</w:t>
      </w:r>
      <w:proofErr w:type="gramEnd"/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16"/>
          <w:w w:val="110"/>
          <w:sz w:val="18"/>
        </w:rPr>
        <w:t xml:space="preserve"> </w:t>
      </w:r>
      <w:proofErr w:type="spellStart"/>
      <w:r>
        <w:rPr>
          <w:color w:val="231F20"/>
          <w:w w:val="110"/>
          <w:sz w:val="18"/>
        </w:rPr>
        <w:t>multicenteric</w:t>
      </w:r>
      <w:proofErr w:type="spellEnd"/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rials,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have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ports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f-site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s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een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ubmitted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16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>EC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?</w:t>
      </w:r>
      <w:proofErr w:type="gramEnd"/>
      <w:r>
        <w:rPr>
          <w:color w:val="231F20"/>
          <w:w w:val="110"/>
          <w:sz w:val="18"/>
        </w:rPr>
        <w:tab/>
        <w:t>Yes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4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7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4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A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1161F0A6" w14:textId="77777777" w:rsidR="008178E1" w:rsidRDefault="008178E1" w:rsidP="008178E1">
      <w:pPr>
        <w:pStyle w:val="BodyText"/>
        <w:spacing w:before="7"/>
        <w:rPr>
          <w:rFonts w:ascii="Wingdings" w:hAnsi="Wingdings"/>
          <w:sz w:val="33"/>
        </w:rPr>
      </w:pPr>
    </w:p>
    <w:p w14:paraId="7559C367" w14:textId="77777777" w:rsidR="008178E1" w:rsidRDefault="008178E1" w:rsidP="008178E1">
      <w:pPr>
        <w:pStyle w:val="ListParagraph"/>
        <w:numPr>
          <w:ilvl w:val="0"/>
          <w:numId w:val="20"/>
        </w:numPr>
        <w:tabs>
          <w:tab w:val="left" w:pos="245"/>
          <w:tab w:val="left" w:pos="9359"/>
        </w:tabs>
        <w:ind w:left="404" w:right="366" w:hanging="405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ublication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sentation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iod?</w:t>
      </w:r>
      <w:r>
        <w:rPr>
          <w:color w:val="231F20"/>
          <w:spacing w:val="5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 ye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iv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FAA41FA" w14:textId="77777777" w:rsidR="008178E1" w:rsidRDefault="008178E1" w:rsidP="008178E1">
      <w:pPr>
        <w:pStyle w:val="BodyText"/>
        <w:spacing w:before="183"/>
        <w:ind w:left="440"/>
      </w:pPr>
      <w:r>
        <w:rPr>
          <w:color w:val="231F20"/>
          <w:w w:val="135"/>
        </w:rPr>
        <w:t>…………………......……………………………………………………….….………………………………….…………………………………………....……………………………</w:t>
      </w:r>
    </w:p>
    <w:p w14:paraId="11B1DB88" w14:textId="77777777" w:rsidR="008178E1" w:rsidRDefault="008178E1" w:rsidP="008178E1">
      <w:pPr>
        <w:pStyle w:val="BodyText"/>
        <w:spacing w:before="4"/>
        <w:rPr>
          <w:sz w:val="17"/>
        </w:rPr>
      </w:pPr>
    </w:p>
    <w:p w14:paraId="6F3F9D5C" w14:textId="77777777" w:rsidR="008178E1" w:rsidRDefault="008178E1" w:rsidP="008178E1">
      <w:pPr>
        <w:pStyle w:val="BodyText"/>
        <w:ind w:left="440"/>
      </w:pPr>
      <w:r>
        <w:rPr>
          <w:color w:val="231F20"/>
          <w:w w:val="135"/>
        </w:rPr>
        <w:t>………………………………………………………………………….….………………………………….…………………….....…………………………..…………………………</w:t>
      </w:r>
    </w:p>
    <w:p w14:paraId="7684D206" w14:textId="77777777" w:rsidR="008178E1" w:rsidRDefault="008178E1" w:rsidP="008178E1">
      <w:pPr>
        <w:pStyle w:val="BodyText"/>
        <w:rPr>
          <w:sz w:val="20"/>
        </w:rPr>
      </w:pPr>
    </w:p>
    <w:p w14:paraId="607A16E8" w14:textId="77777777" w:rsidR="008178E1" w:rsidRDefault="008178E1" w:rsidP="008178E1">
      <w:pPr>
        <w:pStyle w:val="BodyText"/>
        <w:spacing w:before="7"/>
        <w:rPr>
          <w:sz w:val="25"/>
        </w:rPr>
      </w:pPr>
    </w:p>
    <w:p w14:paraId="46CD9D52" w14:textId="77777777" w:rsidR="008178E1" w:rsidRDefault="008178E1" w:rsidP="008178E1">
      <w:pPr>
        <w:pStyle w:val="BodyText"/>
        <w:ind w:left="440"/>
      </w:pPr>
      <w:r>
        <w:rPr>
          <w:color w:val="231F20"/>
          <w:w w:val="120"/>
        </w:rPr>
        <w:t>Any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other</w:t>
      </w:r>
      <w:r>
        <w:rPr>
          <w:color w:val="231F20"/>
          <w:spacing w:val="56"/>
          <w:w w:val="120"/>
        </w:rPr>
        <w:t xml:space="preserve"> </w:t>
      </w:r>
      <w:proofErr w:type="gramStart"/>
      <w:r>
        <w:rPr>
          <w:color w:val="231F20"/>
          <w:w w:val="120"/>
        </w:rPr>
        <w:t>comments:…</w:t>
      </w:r>
      <w:proofErr w:type="gramEnd"/>
      <w:r>
        <w:rPr>
          <w:color w:val="231F20"/>
          <w:w w:val="120"/>
        </w:rPr>
        <w:t>…………………………………………………………….................................................……………………………....……………..…</w:t>
      </w:r>
    </w:p>
    <w:p w14:paraId="591920DD" w14:textId="77777777" w:rsidR="008178E1" w:rsidRDefault="008178E1" w:rsidP="008178E1">
      <w:pPr>
        <w:pStyle w:val="BodyText"/>
        <w:spacing w:before="157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…………….………...................................................……………........………</w:t>
      </w:r>
    </w:p>
    <w:p w14:paraId="340EA277" w14:textId="77777777" w:rsidR="008178E1" w:rsidRDefault="008178E1" w:rsidP="008178E1">
      <w:pPr>
        <w:pStyle w:val="BodyText"/>
        <w:rPr>
          <w:sz w:val="20"/>
        </w:rPr>
      </w:pPr>
    </w:p>
    <w:p w14:paraId="307B8373" w14:textId="77777777" w:rsidR="008178E1" w:rsidRDefault="008178E1" w:rsidP="008178E1">
      <w:pPr>
        <w:pStyle w:val="BodyText"/>
        <w:spacing w:before="6"/>
      </w:pPr>
    </w:p>
    <w:p w14:paraId="0D6EB2EA" w14:textId="77777777" w:rsidR="008178E1" w:rsidRDefault="008178E1" w:rsidP="008178E1">
      <w:pPr>
        <w:pStyle w:val="BodyText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28C01578" wp14:editId="6C046D84">
                <wp:simplePos x="0" y="0"/>
                <wp:positionH relativeFrom="page">
                  <wp:posOffset>6233795</wp:posOffset>
                </wp:positionH>
                <wp:positionV relativeFrom="paragraph">
                  <wp:posOffset>-37465</wp:posOffset>
                </wp:positionV>
                <wp:extent cx="1087755" cy="170180"/>
                <wp:effectExtent l="0" t="0" r="0" b="0"/>
                <wp:wrapNone/>
                <wp:docPr id="1056475696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178E1" w14:paraId="338BCE41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7D5668F8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7705DDFD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7222254" w14:textId="77777777" w:rsidR="008178E1" w:rsidRDefault="008178E1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5745002" w14:textId="77777777" w:rsidR="008178E1" w:rsidRDefault="008178E1" w:rsidP="008178E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01578" id="Text Box 81" o:spid="_x0000_s1037" type="#_x0000_t202" style="position:absolute;left:0;text-align:left;margin-left:490.85pt;margin-top:-2.95pt;width:85.65pt;height:13.4pt;z-index: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178E1" w14:paraId="338BCE41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7D5668F8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7705DDFD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7222254" w14:textId="77777777" w:rsidR="008178E1" w:rsidRDefault="008178E1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5745002" w14:textId="77777777" w:rsidR="008178E1" w:rsidRDefault="008178E1" w:rsidP="008178E1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>Signature</w:t>
      </w:r>
      <w:r>
        <w:rPr>
          <w:color w:val="231F20"/>
          <w:spacing w:val="45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46"/>
          <w:w w:val="120"/>
        </w:rPr>
        <w:t xml:space="preserve"> </w:t>
      </w:r>
      <w:r>
        <w:rPr>
          <w:color w:val="231F20"/>
          <w:w w:val="120"/>
        </w:rPr>
        <w:t>PI:</w:t>
      </w:r>
      <w:r>
        <w:rPr>
          <w:color w:val="231F20"/>
          <w:spacing w:val="46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.................……………………….......................………………</w:t>
      </w:r>
    </w:p>
    <w:p w14:paraId="6AD27034" w14:textId="77777777" w:rsidR="008178E1" w:rsidRDefault="008178E1" w:rsidP="008178E1">
      <w:pPr>
        <w:pStyle w:val="BodyText"/>
        <w:rPr>
          <w:sz w:val="20"/>
        </w:rPr>
      </w:pPr>
    </w:p>
    <w:p w14:paraId="262779BF" w14:textId="77777777" w:rsidR="008178E1" w:rsidRDefault="008178E1" w:rsidP="008178E1">
      <w:pPr>
        <w:pStyle w:val="BodyText"/>
        <w:rPr>
          <w:sz w:val="20"/>
        </w:rPr>
      </w:pPr>
    </w:p>
    <w:p w14:paraId="53765BCB" w14:textId="77777777" w:rsidR="008178E1" w:rsidRDefault="008178E1" w:rsidP="008178E1">
      <w:pPr>
        <w:pStyle w:val="BodyText"/>
        <w:rPr>
          <w:sz w:val="20"/>
        </w:rPr>
      </w:pPr>
    </w:p>
    <w:p w14:paraId="7EAC588E" w14:textId="77777777" w:rsidR="008178E1" w:rsidRDefault="008178E1" w:rsidP="008178E1">
      <w:pPr>
        <w:pStyle w:val="BodyText"/>
        <w:rPr>
          <w:sz w:val="20"/>
        </w:rPr>
      </w:pPr>
    </w:p>
    <w:p w14:paraId="34CE2950" w14:textId="77777777" w:rsidR="008178E1" w:rsidRDefault="008178E1" w:rsidP="008178E1">
      <w:pPr>
        <w:pStyle w:val="BodyText"/>
        <w:rPr>
          <w:sz w:val="20"/>
        </w:rPr>
      </w:pPr>
    </w:p>
    <w:p w14:paraId="6413A0ED" w14:textId="77777777" w:rsidR="008178E1" w:rsidRDefault="008178E1" w:rsidP="008178E1">
      <w:pPr>
        <w:pStyle w:val="BodyText"/>
        <w:rPr>
          <w:sz w:val="20"/>
        </w:rPr>
      </w:pPr>
    </w:p>
    <w:p w14:paraId="60118D25" w14:textId="77777777" w:rsidR="008178E1" w:rsidRDefault="008178E1" w:rsidP="008178E1">
      <w:pPr>
        <w:spacing w:before="149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1C60B79C" w14:textId="77777777" w:rsidR="008178E1" w:rsidRDefault="008178E1" w:rsidP="008178E1">
      <w:pPr>
        <w:jc w:val="right"/>
        <w:rPr>
          <w:rFonts w:ascii="Verdana"/>
          <w:sz w:val="16"/>
        </w:rPr>
        <w:sectPr w:rsidR="008178E1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55D32C4" w14:textId="77777777" w:rsidR="0025265F" w:rsidRDefault="0025265F" w:rsidP="008178E1">
      <w:pPr>
        <w:pStyle w:val="BodyText"/>
        <w:ind w:left="160"/>
      </w:pPr>
    </w:p>
    <w:sectPr w:rsidR="0025265F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335503813">
    <w:abstractNumId w:val="7"/>
  </w:num>
  <w:num w:numId="2" w16cid:durableId="237129387">
    <w:abstractNumId w:val="6"/>
  </w:num>
  <w:num w:numId="3" w16cid:durableId="1021125200">
    <w:abstractNumId w:val="17"/>
  </w:num>
  <w:num w:numId="4" w16cid:durableId="41491251">
    <w:abstractNumId w:val="0"/>
  </w:num>
  <w:num w:numId="5" w16cid:durableId="657223104">
    <w:abstractNumId w:val="1"/>
  </w:num>
  <w:num w:numId="6" w16cid:durableId="542211622">
    <w:abstractNumId w:val="2"/>
  </w:num>
  <w:num w:numId="7" w16cid:durableId="1361659750">
    <w:abstractNumId w:val="4"/>
  </w:num>
  <w:num w:numId="8" w16cid:durableId="1222982418">
    <w:abstractNumId w:val="23"/>
  </w:num>
  <w:num w:numId="9" w16cid:durableId="1318878761">
    <w:abstractNumId w:val="3"/>
  </w:num>
  <w:num w:numId="10" w16cid:durableId="1368868629">
    <w:abstractNumId w:val="21"/>
  </w:num>
  <w:num w:numId="11" w16cid:durableId="1149321316">
    <w:abstractNumId w:val="10"/>
  </w:num>
  <w:num w:numId="12" w16cid:durableId="2046903614">
    <w:abstractNumId w:val="11"/>
  </w:num>
  <w:num w:numId="13" w16cid:durableId="822310276">
    <w:abstractNumId w:val="16"/>
  </w:num>
  <w:num w:numId="14" w16cid:durableId="518931730">
    <w:abstractNumId w:val="9"/>
  </w:num>
  <w:num w:numId="15" w16cid:durableId="1956212038">
    <w:abstractNumId w:val="19"/>
  </w:num>
  <w:num w:numId="16" w16cid:durableId="1680815620">
    <w:abstractNumId w:val="14"/>
  </w:num>
  <w:num w:numId="17" w16cid:durableId="2027251811">
    <w:abstractNumId w:val="20"/>
  </w:num>
  <w:num w:numId="18" w16cid:durableId="1886022395">
    <w:abstractNumId w:val="22"/>
  </w:num>
  <w:num w:numId="19" w16cid:durableId="1642268866">
    <w:abstractNumId w:val="12"/>
  </w:num>
  <w:num w:numId="20" w16cid:durableId="1033112628">
    <w:abstractNumId w:val="5"/>
  </w:num>
  <w:num w:numId="21" w16cid:durableId="1698772675">
    <w:abstractNumId w:val="13"/>
  </w:num>
  <w:num w:numId="22" w16cid:durableId="60100067">
    <w:abstractNumId w:val="18"/>
  </w:num>
  <w:num w:numId="23" w16cid:durableId="2037345188">
    <w:abstractNumId w:val="15"/>
  </w:num>
  <w:num w:numId="24" w16cid:durableId="11609730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IyNTM2MDM2t7RQ0lEKTi0uzszPAykwqgUAEa9EoSwAAAA="/>
  </w:docVars>
  <w:rsids>
    <w:rsidRoot w:val="008178E1"/>
    <w:rsid w:val="00117B8D"/>
    <w:rsid w:val="0025265F"/>
    <w:rsid w:val="00421990"/>
    <w:rsid w:val="006535A3"/>
    <w:rsid w:val="008178E1"/>
    <w:rsid w:val="00884A12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F00C6"/>
  <w15:chartTrackingRefBased/>
  <w15:docId w15:val="{736385A8-CD3D-4297-837B-1C05A1E81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8E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8178E1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78E1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178E1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178E1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8178E1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8178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2CBDED-1DBA-4DCE-AF2E-F2CDD692308F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69D2D3E2-261C-42BD-A441-EC7F939ED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225FDF-8D74-4E97-A825-C4EB0B2847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58</Words>
  <Characters>4323</Characters>
  <Application>Microsoft Office Word</Application>
  <DocSecurity>0</DocSecurity>
  <Lines>36</Lines>
  <Paragraphs>10</Paragraphs>
  <ScaleCrop>false</ScaleCrop>
  <Company>home</Company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3</cp:revision>
  <dcterms:created xsi:type="dcterms:W3CDTF">2023-05-28T07:27:00Z</dcterms:created>
  <dcterms:modified xsi:type="dcterms:W3CDTF">2024-08-2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806060-8cdd-4c49-9cf7-88d12f136ee8</vt:lpwstr>
  </property>
  <property fmtid="{D5CDD505-2E9C-101B-9397-08002B2CF9AE}" pid="3" name="ContentTypeId">
    <vt:lpwstr>0x01010025797FE45499424FA4D1D409475C733F</vt:lpwstr>
  </property>
</Properties>
</file>